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C9388D" w14:textId="77777777" w:rsidR="00A96AC1" w:rsidRDefault="00A96AC1">
      <w:pPr>
        <w:sectPr w:rsidR="00A96AC1" w:rsidSect="00A96AC1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03927D0E" wp14:editId="3F1D9F49">
            <wp:extent cx="9576484" cy="4163291"/>
            <wp:effectExtent l="0" t="0" r="571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12478" cy="4178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F217D68" w14:textId="1B8AA42E" w:rsidR="00A96AC1" w:rsidRDefault="00A96AC1"/>
    <w:p w14:paraId="07B07BFD" w14:textId="77777777" w:rsidR="00A96AC1" w:rsidRDefault="00AF3510">
      <w:pPr>
        <w:sectPr w:rsidR="00A96AC1" w:rsidSect="00A96AC1">
          <w:pgSz w:w="11906" w:h="16838"/>
          <w:pgMar w:top="720" w:right="720" w:bottom="720" w:left="720" w:header="709" w:footer="709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345ABF7A" wp14:editId="3B5A9459">
            <wp:extent cx="6645910" cy="81997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819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6C3E65" w14:textId="22F23346" w:rsidR="00AF3510" w:rsidRDefault="00AF3510">
      <w:r>
        <w:rPr>
          <w:noProof/>
        </w:rPr>
        <w:lastRenderedPageBreak/>
        <w:drawing>
          <wp:inline distT="0" distB="0" distL="0" distR="0" wp14:anchorId="4123E871" wp14:editId="2C6CE18A">
            <wp:extent cx="6645910" cy="9651365"/>
            <wp:effectExtent l="0" t="0" r="254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65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3510" w:rsidSect="00A96AC1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37 Ginger">
    <w:panose1 w:val="02000503030000020004"/>
    <w:charset w:val="00"/>
    <w:family w:val="modern"/>
    <w:notTrueType/>
    <w:pitch w:val="variable"/>
    <w:sig w:usb0="8000002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ircular Std Bold">
    <w:panose1 w:val="020B0804020101010102"/>
    <w:charset w:val="00"/>
    <w:family w:val="swiss"/>
    <w:notTrueType/>
    <w:pitch w:val="variable"/>
    <w:sig w:usb0="8000002F" w:usb1="5000E47B" w:usb2="00000008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MDGyNDE3MTE2MjVU0lEKTi0uzszPAykwqgUAGTNqSiwAAAA="/>
  </w:docVars>
  <w:rsids>
    <w:rsidRoot w:val="00AF3510"/>
    <w:rsid w:val="003600EE"/>
    <w:rsid w:val="00A96AC1"/>
    <w:rsid w:val="00AF3510"/>
    <w:rsid w:val="00CB7136"/>
    <w:rsid w:val="00F6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A60FD"/>
  <w15:chartTrackingRefBased/>
  <w15:docId w15:val="{0E487C8E-D85F-46E6-9220-7EFCEB3DF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F37 Ginger" w:eastAsiaTheme="minorHAnsi" w:hAnsi="F37 Ginger" w:cs="Arial"/>
        <w:color w:val="000000" w:themeColor="text1"/>
        <w:sz w:val="26"/>
        <w:szCs w:val="26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F637E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7136"/>
    <w:tblPr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insideH w:val="single" w:sz="6" w:space="0" w:color="auto"/>
        <w:insideV w:val="single" w:sz="6" w:space="0" w:color="auto"/>
      </w:tblBorders>
      <w:tblCellMar>
        <w:top w:w="142" w:type="dxa"/>
        <w:left w:w="170" w:type="dxa"/>
        <w:bottom w:w="142" w:type="dxa"/>
        <w:right w:w="170" w:type="dxa"/>
      </w:tblCellMar>
    </w:tblPr>
    <w:tblStylePr w:type="firstRow">
      <w:rPr>
        <w:rFonts w:ascii="Circular Std Bold" w:hAnsi="Circular Std Bold"/>
        <w:b/>
        <w:color w:val="F2F2F2" w:themeColor="background1" w:themeShade="F2"/>
        <w:sz w:val="26"/>
      </w:rPr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ta Ray, Suddha</dc:creator>
  <cp:keywords/>
  <dc:description/>
  <cp:lastModifiedBy>Satta Ray, Suddha</cp:lastModifiedBy>
  <cp:revision>2</cp:revision>
  <dcterms:created xsi:type="dcterms:W3CDTF">2020-04-17T13:38:00Z</dcterms:created>
  <dcterms:modified xsi:type="dcterms:W3CDTF">2020-04-17T13:47:00Z</dcterms:modified>
</cp:coreProperties>
</file>